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OK พร้อม   สวัสดีค่ะ    สวัสดีล่ามด้วยนะคะ   โอเคค่ะวันนี้เราจะมาเริ่มเรียนตัวมาตรฐาน   โดยลงรายละเอียดนะคะเป็นมาตรฐานตัวแรกนะคะ I Triple E ของเรา IE นะคะ  เดี๋ยวเราจะมาดูว่ามาตรฐาน I Triple E โดยเราจะเลือก ตัวมาตรฐานที่ใกล้ตัวกับเรามากที่สุดนั่นเองนะคะ มันจะมีตัวมาตรฐานอะไรบ้างนะคะ ใช้รหัสตัวเลขอะไรพร้อมตัวสัญลักษณ์ตัวอักษร   แถมด้วยอะไรบ้างแล้วบ่งบอกมีความหมายอะไรบ้างนั่นเองนะคะ     เราพูดไปแล้วนะคะว่าตัวมาตรฐานอาทิตย์นี้ก็คือการรวมตัวของวิศวกรนะคะของอเมริกา เกี่ยวกับวิศวกรไฟฟ้าแล้วก็วิศวกรอิเล็กทรอนิกส์นะคะ ทำการร่วมมือกันเกี่ยวกับการดำเนินการวิจัยเกี่ยวกับการพัฒนานะคะ  การทำงานนะคะไม่ว่าจะเป็นระบบด้านไฟฟ้า  โทรคมนาคมไฟฟ้ากำลังแล้วก็ระบบแสงนะคะ  ระบบการสื่อสารก็อยู่ภายใต้นะคะ     ระบบไฟฟ้าเช่นเดียวกันนะคะ ถือว่าเป็นแขนงหนึ่งก็เป็นไฟฟ้าสื่อสารเพราะว่าการสื่อสารของเราต้องใช้ กำลังไฟ  มาให้เป็นพลังงานถูกไหมคะถ้าไม่มีตัวไฟฟ้าตัวนี้ก็ไม่สามารถที่จะสื่อสารกันได้ถูกไหม  ไม่ว่าจะเป็นอุปกรณ์อิเล็กทรอนิกส์ต่างๆต้องมี พลังงานไฟฟ้านะคะ   ตัว I Triple E ก็เป็นตัวมาวัดมาตรฐานว่า  อุปกรณ์ ข้อตกลงต่างๆนะคะของการใช้งานเกี่ยวกับการสื่อสารของเราไม่ว่าจะเป็นอิเล็กทรอนิกส์ วัดคุ้ม นะคะ    ระบบวัดคุมก็จะเป็นระบบอีกระบบหนึ่งนะคะของวิศวกรนะคะที่ทำการควบคุมดูแล ว่าจะมีมาตรฐานตัวไหนมากำหนดเช่นเดียวกันนะคะ โดยกลุ่มที่     มาจากของตัวมาตรฐานอธิบดีก็แบ่งตามความเ****วชาญ อยากไฟฟ้าก็จะมีไฟฟ้าสื่อสารไฟฟ้ากำลัง ไฟฟ้าสื่อสารก็เหมือนโทรศัพท์นะคะถ้าไฟฟ้ากำลังก็จะเป็นไฟฟ้าตามบ้านเราที่เราใช้งานอยู่ทั่วไป อันนี้น่าจะมองภาพออกอยู่แล้วองค์การไฟฟ้าโทรศัพท์ องค์การภูมิภาคเช่นเดียวกันนะคะ  โดยแต่ละกลุ่มจะได้รับหมายเลขไอทริปเปิ้ลอีบอกว่า    หมายเลขตัวนี้แทนด้วย   การวัดมาตรฐานของการทำงานอะไรของอุปกรณ์ไหมหรือข้อปฏิบัติต่างๆหรือเปล่านะคะ      เราจะมาดูมาตรฐาน I Triple B นะคะโดยจะแบ่ง  โดยเริ่มจะมาตรฐาน 802 นะคะ 82 จะเป็นรูปแบบของการสื่อสารนะคะ เริ่มด้วย 802.1 นะคะ   จะเป็นการจัดการระบบเครือข่าย เช่นการตรวจสอบเวลาเราใช้งานระบบเครือข่ายในมหาวิทยาลัย  ต่างนะคะ หรือเข้าไปใช้งานตาม access point พวก True WiFi AIS WiFi นะคะเขาจะมีรูปแบบการตรวจสอบ  และรับรองผู้ใช้งานหรือ organisation authentication คืออะไร ก็คือเรามี username password ในการใช้งานนั่นเองเพื่อระบุตัวตนว่านักศึกษา เป็นนักศึกษาคนไหนชื่ออะไรรหัส ID อะไร เริ่มเข้ามาใช้งาน   ตั้งแต่กี่โมงใช้งานกี่โมง  แล้วก็เริ่มใช้งานเท่าไรนะคะ  เข้าที่ ค้นหาข้อมูลอยู่ที่เว็บไซต์อะไรบ้างหรือว่าอัพโหลดดาวน์โหลดข้อมูลอะไรบ้างนะคะ อันนี้ก็จะเป็นการบอก authentication นะคะบอกระบุว่าเป็นนักศึกษาเป็นเจ้าหน้าที่เป็นอาจารย์นะคะ  มีระดับความสามารถในการใช้งานอะไรบ้างนะคะอันนี้จะเป็น 802.1   หัดมา 802.2 กำหนดการเชื่อมต่อ  l l c   เทียบกับด่วน Data Link layer     เราปี 2 กับปี 3 นะเรียน Network มาแล้วถูกไหม OSI layer เรียนมาแล้ว   นะคุ้นๆไหม     OSI นะคะก็จะเป็น  rotation Control นะคะ Data Link layer นะคะของ OSI model นะคะ  เดี๋ยวตัวหลังสไลด์อาจารย์จะพูดถึงตัวเลขต่างๆมีการเปรียบเทียบระหว่าง OS อะไรต่างๆว่ามันมี    ข้อจำกัดหรือว่าช้างการเชื่อมต่อแตกต่างกันอย่างไรนั่นเองนะคะ    ถัดมาไอ้อีตัวที่ 3 ของเราก็จะเป็น 802.3 ของเราก็จะเป็นเครือข่ายอินเทอร์เน็ตเครือข่ายอินเทอร์เน็ตก็จะเป็นตัวเริ่มต้นของการเชื่อมต่อเครือข่ายดังนั้นเองนะคะ  เวลาการเชื่อมต่ออุปกรณ์   ผู้รับแล้วก็พูดส่งในการส่งข้อมูลระหว่างกัน ไม่ว่าจะเป็นข้อมูลตัวอักษรรูปภาพหรืออะไรก็แล้วแต่นะคะ เขาก็จะมีลักษณะการส่งข้อมูลจากต้นทางปลายทางอย่างไรและส่งข้อมูลแล้วกรณีที่ข้อมูลไม่ถึงปลายทางนี่ เขามีเงื่อนไขหรือวิธีการเช็คอย่างไรนั่นเองนะคะ ส่งไปแล้วมีรีแอคชั่นกลับมาว่าอย่างไร สมมุติส่งไปมี 10 ข้อความแล้วปลายทางได้ 8  แล้วที่มันร้อนหรือว่าขาดหายระหว่างทางจะเป็นอย่างไรนั่นเองนะคะ        ถัดมา 802.4 มาตรฐานแบบ Token Bus       802.4 กับ 802.5 จะเป็นรูปแบบของการเชื่อมต่อเครือข่ายเชื่อมต่อแบบไหนที่ง่ายที่สุดนะคะ     Token bus กับ Token Ring ต่างกันอย่างไรมีการใช้อุปกรณ์แบบไหนใช้ใส่สื่อสารในการเชื่อมต่อแบบไหน แล้วตัวไหนมีข้อดีข้อเสียอย่างไรกระจายข้อมูลได้เร็วใหม่นะคะ  ในกรณีที่อุปกรณ์  ที่เชื่อมต่อภายในระบบเสีย 1 ตัวทำให้อุปกรณ์เครือข่ายรับลมไหมหรือว่าไม่ล่มหรือว่าเราสามารถใช้งานการสื่อสารเหล่านี้ได้อยู่บ้างหรือเปล่านะคะ  เดี๋ยวเราจะมาพูดลึกๆอีกว่ามันมีอุปกรณ์ Switch Hub นะคะ  ตัวกระจายสัญญาณการส่งข้อมูลแบบไหนแล้วก็การเชื่อมต่อแบบไหนที่มันมีการส่งข้อมูลที่มีข้อเสียอะไร เราจะมาลงรายละเอียดอีกแต่ละตัวนะคะ  ถัดมา 8 2.6 มาตรฐานแมนนะคะแมนชลบุรี area Network ก็จะเป็นลักษณะการส่งข้อมูลนะคะภายในเมือง ก็คือการสื่อสารที่มีการพื้นที่ให้บริการมากยิ่งขึ้นนะคะ  เริ่มแรกอาจจะอยู่ใน 1 ห้องขยะเป็นตึก ตึกแต่ละตึกขยายเพิ่มขึ้นนะคะ เป็นเหมือนนั่นเองนะคะเราก็มาดูว่าข้อกำหนดในการสื่อสารระหว่างเมือง  ในเมืองของเรานี่มีการจุดพักสัญญาณใหม่กระจายสัญญาณอย่างไร ทำให้ครอบคลุมพื้นที่นั่นเองนะคะ     ถัดมา 80207 มาตรฐานการส่งสัญญาณแบบ baseband  Broadband กับ baseband นั่นเองนะคะ  อันนี้คือพูดถึง Broadband Broadband นะคะมีการส่งข้อมูลอย่างไรปลอดแบนกับเบสแบนต่างกันอย่างไรก็จะมีการส่งข้อมูลนะคะความถี่เดียวหรือความถี่พร้อมกัน     มันจะต่างกันอย่างไรนะคะ ถ้าเป็นเบสแบนก็คือการส่งข้อมูลหนี้  มันก็จะส่งข้อมูลความผิดพร้อมๆกันนะคะมันก็จะสะดวกสบายมากยิ่งขึ้นนั่นเองนะคะ เดี๋ยวเราจะมาดูความแตกต่าง  ทั้ง Broadband และเปรตแบรนด์นางเอกนะคะ ผัดมา 80 2.8     เคเบิ้ลใยแก้วนำแสงณปัจจุบันนี้แต่ก่อน  เวลาเราใช้  ระบบอินเทอร์เน็ตภายในบ้านนะคะส่วนมากจะเป็นสาย  ทองแดง ที่ใช้ในการเชื่อมต่อนะคะ ปัจจุบันก็จะเพิ่มขึ้นหรือพัฒนาเป็น Fiber Optic  หรือว่าใยแก้วนำแสง Fiber Optic ก็จะมีคุณสมบัติในการส่งที่ค่อนข้างระยะไกลกว่านะคะ แต่ข้อเสียของเขาก็จะมีเนื่องจาก ถามชื่อเป็นแก้วนะคะ Fiber Optic ความเปราะบางนะคะหรือว่าการแตกหักการบำรุงรักษาหรือว่าการเข้าหัว ก็จะค่อนข้างที่ใช้บุคคลเฉพาะนั่นเองนะคะ  แต่ว่านิยมใช้มากขึ้นเพราะว่าส่งสัญญาณได้ไกล   แล้วก็สัญญาณรบกวนก็จะค่อนข้างน้อยลงนั่นเองนะคะ   ถัดมา 80 2.9 นะคะก็จะเป็นการรวมเทคโนโลยี isbn แล้วก็แลน   isdn ถ้ามองภาพง่ายๆให้มองแบบการสื่อสารในระบบโทรศัพท์บ้านเรานั่นเองนะคะ  เวลาเราสื่อสารโทรศัพท์นะคะ ก็จะมีชุมสายนะคะในการเชื่อมต่อ  แต่ละจุดนะคะ     เหมือนสมมุติ   โทรศัพท์แต่ละจังหวัดมันก็จะมีขึ้นข้างหน้าใช่ไหมบ้านเราก็จะเป็น 04 2 อย่างนี้ใช่ไหมคะ  ต่างประเทศหรือกรุงเทพฯก็จะเป็น 02 ก็จะมีจุดพัก   แล้วก็กระจายสัญญาณแต่ละที่นะคะก็จะเป็นการส่งข้อมูล แบบ isdn นั่นเองนะคะ   ถัดมาตัวมาตรฐานแบบ 80 2.10     ความปลอดภัย   ความปลอดภัยตรงนี้ก็ค่อนข้างสำคัญสมมุติเดี๋ยวนี้เรามีลักษณะแบบ internet Banking  การใช้เติมเงินนะคะช้อปปิ้งออนไลน์ต่างๆที่ค่อนข้างเพิ่มมากขึ้น ความปลอดภัยตรงนี้จะมีได้อย่างไรในกรณีที่เรา กรอก รหัสบัตรเครดิตเข้าไปนะคะ ทำการโอนเงินถอนเงินนะคะหรือว่าช้อปปิ้งออนไลน์ขึ้นมา ความปลอดภัยตรงนี้ จะโดนผู้อื่นนำข้อมูลเหล่านี้ไปได้หรือเปล่านะคะ เพราะว่าบางทีจะมีข่าวว่าอยู่ดีๆมีตัว SMS เตือนมาว่าคุณใช้ โอนเงิน ใบนี้ซื้อสินค้าอาจจะขึ้นเป็น US Dollar ต่างประเทศเราจะเช็คได้อย่างไรว่าตัวระบบที่เราใช้ตัวระบบเครือข่ายนั้นจะมีความปลอดภัยถึงระดับไหนนั่นเองนะคะ       ถัดมา 802.11 เป็นมาตรฐานที่ใกล้ตัว กับนักเรียนมากที่สุดนักเรียนนักศึกษานะเพราะว่าเป็น   Wireless หรือว่าตัว WiFi นะคะ เวลาเราเชื่อมต่อการใช้สมาร์ทโฟน แท็บเล็ตนะคะ  โน๊ตบุ๊คขึ้นมานี่ในการเชื่อมต่ออุปกรณ์สื่อสารนะคะ  เข้าในรั้วมหาวิทยาลัยหรือว่าจะอยู่ที่หอพักต่างๆ จะมีอุปกรณ์เหล่านี้ขึ้นมา   จัดมา 802.1 2 นะคะ     ความเข้าใจนะคะความสัมพันธ์ความต้องการของการใช้งานระบบเครือข่าย   ลำดับความสำคัญของการใช้งาน    บางทีเวลาเราเข้าไปดูข้อมูลนะคะ เข้าสู่อินเทอร์เน็ต     มันจะมีการเข้าถึงแบบที่เป็นรูปแบบตัวอักษรรูปภาพหรือว่าจะเป็นมัลติมีเดีย   ความสัมพันธ์ในการใช้งานก็จะค่อนข้างแตกต่างกัน เวลารับส่งข้อมูลถ้าเป็น คำพูดตัวอักษรถ้าเป็นตัวอักษรการเรียงลำดับหนี้  ท้ายที่สุดเราก็สามารถประกอบร่างกายแล้วก็เป็นข้อมูลที่สามารถสื่อสารไปยังปลายทางได้  แต่ในกรณีที่เป็นรูปแบบของเสียง   ถ้ามันเรียงลำดับไม่ถูกต้องแน่นอนท้ายที่สุดนั้น     ข้อมูลเสียงของเราก็จะไม่เป็นประโยชน์ถูกไหมคะ  อันหลังมาก่อนอันหน้ามาก่อนนะคะมันก็จะรวมกันไม่ได้นะคะ เราก็มาดูลำดับความสัมพันธ์แล้วก็ความต้องการของข้อมูลของเรา ผัดมาม่าสถาน 802.1 4 เป็นโมเด็ม     โมเด็มก็จะเป็นตัวอุปกรณ์ตัวแรกที่ใช้ในการสื่อสารนะคะ   ก่อนที่เราจะมีการใช้อินเทอร์เน็ต   ทั่วไปบ้านเราที่มีสวิตช์เสียบปุ๊บสามารถที่จะ login เข้าไปใช้งานได้เลยนะคะ เริ่มแรกในการสื่อสารในระบบเครือข่ายจะมีตัวอุปกรณ์ที่เรียกว่าโมเด็มในการรับข้อมูลแล้วก็ส่งข้อมูลนะคะ   เราจะกด กรอกข้อมูลในรูปแบบไดอะล็อก    ก็ทำการ Connect ไปยัง จุดที่เราใช้บริการไม่ว่าจะเป็นองค์การโทรศัพท์   หรือว่าโทรศัพท์ที่ให้บริการเพื่อทำการ  Connect แล้วก็เชื่อมต่อไปยังปลายทางนั่นเองนะคะ    เดี๋ยว สไลด์ถัดไปอาจารย์ก็จะพูดถึงตัวโมเด็มว่าเขามีการเชื่อมต่อแล้วก็มีการส่งข้อมูลอย่างไรนั่นเองนะคะ      ถือว่าเป็นการสื่อสารเริ่มแรกเลยตัวโมเด็มตัวนี้  ถัดมา 802.5  กำหนดพื้นที่เครือข่ายไร้สายส่วนบุคคล     เวลาเราใช้อุปกรณ์สื่อสารนะคะ พูดง่ายๆเหมือนเวลาเราใช้ระบบโทรศัพท์มันก็จะมีช่วงที่อับสัญญาณถูกไหมคะ มองภาพง่ายๆก่อน เพื่อจะได้เข้าใจ เราใช้มือถือนี่ขึ้นเขาลงห้วยหรือว่าพื้นที่ที่ไม่ครอบคลุม มันก็จะมีคลื่นความถี่หรือว่าตัวเสาสัญญาณที่มันน้อยลงนะคะ     กลับมามองที่เครือข่ายไร้สายส่วนบุคคลนะคะ สมมุติว่าให้บริการ ระบบเครือข่ายอยู่ในมหาวิทยาลัยนะคะหรือว่าเป็นที่บ้านของเรานี่ก็มีพื้นที่ครอบคลุมนะคะ   ว่าตัวกระจายสัญญาณของเรานี่เขาให้พื้นที่เท่าไร  เวลาพวก Network ต้องการคำนวณสมมติชั้นหนึ่งนี่มีตัว access point กี่ตัวที่จะครอบคลุมพื้นที่หรือว่า area  ต้องมีการคำนวณก่อนว่าตรงไหนจุดอับสัญญาณหรือว่าต้องวางอุปกรณ์ตรงไหนให้มันครอบคลุมแล้วที่สำคัญต้องครอบคลุมแล้วก็มีไม่สิ้นเปลืองพูดง่ายๆ  ครอบคลุมด้วยนั่นเองมันต้องมาควบคู่กันนะคะ         คราวนี้ 80206 จะเป็นมาตรฐาน Broadband แบบไร้สายหรือว่า Y Max    ก็คือเมื่อกี้มันเป็นรูปแบบของมีสาย ภาพรูปแบบแบบไร้สายจะมีมาตรฐานตัวนี้เข้ามาก็คือ 802.16  มีทั้งมีสายแล้วก็ไร้สายนะคะ        ถัดมาเราจะมาพูดถึงที่บอกว่าตัวที่ใกล้ที่สุดก็คือ   802.11 นะคะ ตัวนี้ก็จะเป็นลักษณะการ  โครงข่ายไร้สายของเรานะคะ  โดยจะกำหนดที่ตัวเลข 802.11 แล้วจะตามด้วยตัวอักษรภาษาอังกฤษ   ตามมาเพื่อระบุนะคะว่าแต่ละตัวมีความเห็นอย่างไรบ้าง a b g n แล้วก็ เป็น AC นั่นเองนะคะ  เดี๋ยวเราจะมาดูนะคะ    ตัวมาตรฐาน 802.11 นี่ เป็นมาตรฐานที่ใช้รับส่งข้อมูลทั่วไปอยู่แล้วเราก็คุ้นเคยอยู่แล้วเราก็ใช้ WiFi หรือว่า Wireless Lan นะ  เขาเรียก Wireless Lan หรือว่า wi-fi นะคะ     เชื่อมต่อตัวระบบไร้สายของอุปกรณ์ นะคะ   ทั้งผู้รับและผู้ส่งนะคะเข้าหากันนั่นเอง   โดย   อุปกรณ์ที่เราใช้งานนะคะก็จะมีตัว access point ที่รับข้อมูลแล้วก็ส่งข้อมูลนะคะระหว่างอุปกรณ์ทั้ง 2 ชนิด   หรือจะมีการเชื่อมต่อในสายแลนนะคะ   ตัวรับตัวส่ง  ก็ได้เช่นเดียวกัน  อาจจะเป็นสาย Lan กับ WiFi หรือว่า WiFi กับสายแลนก็ได้นะคะ        ไม่มีตัวเครือข่ายตรงนี้ขึ้นมาเราก็ต้องมาเลือกตัวมาตรฐานแล้วก็เลือกอุปกรณ์ที่มันรองรับการใช้งานนะคะ  และการเข้ากันของเทคโนโลยีด้วย ว่าอันไหนมันเหมาะสมนะคะ   อาจจะซื้อมาจากต่างประเทศมารอรับกลับ ความถี่ที่ใช้ได้ ในบ้านเราหรือเปล่าหรือว่าใช้ได้เฉพาะต่างประเทศนะคะ    ต้องดูอุปกรณ์ที่มันสามารถรองรับกับการใช้งานที่บ้านเราได้ด้วยนั่นเองนะคะ โดยเรามาดูตัวแรกที่มาตรฐาน    ได้ทิป 802.11 a นะคะ       ตัวนี้มีความสามารถในการรับส่งข้อมูลที่ 54  MB PS    หรือว่าเมกะบิตต่อวินาทีนั่นเองนะคะ  ใช้ย่านความถี่ความถี่ที่เราใช้อยู่ที่ 5 ghz   ซึ่งความถี่นี้ไม่ได้รับอนุญาตใช้ในประเทศไทย นะคะ   ก็คือต่างประเทศอาจจะมีใช้บ้างแล้วแต่ข้อกำหนดหรือว่าข้อตกลงของแต่ละประเทศ  ชยันต์คลื่นความถี่นี้ได้หรือเปล่านะคะ    บางคนอาจจะสงสัยว่าย่านคลื่นความถี่อย่างไรเป็นอย่างไร    เหมือน  เหมือนเราฟังวิทยุ AM FM นี่คลื่นความถี่มันก็คนละครึ่งนะคะ เขาก็จัดสรรความถี่นี้ต่างๆให้ไปใช้อะไรได้บ้างอันนี้ก็จะเป็นลักษณะเดียวกันนะคะในการรับส่งข้อมูลก็จะมีช่วงความถี่ต่างๆนะคะ   ว่าช่วงความถี่ไหนใช้ทาง   ข้าราชการเกี่ยวกับงานข้าราชการไหม หรือว่าเกี่ยวกับธุรกิจพาณิชย์ต่างๆ นั่นเอง   สำหรับประเทศไทยก็จะเอาย่านความถี่นะคะที่ 5 ghz นะคะตรงนี้   มาใช้เกี่ยวกับดาวเทียม   เดี๋ยวเราก็จะมาเรียนด้วยว่าการส่งข้อมูลแบบดาวเทียมนี่   ครอบคลุมระยะไหนนะคะกับพื้นโลกใหม่นะคะที่ความถี่เท่าไรเป็นระยะทางไกลเท่าไรแล้วมีตัวกระจาย จับสัญญาณหรือว่าอุปกรณ์ที่กระจายที่ช่วงนะคะที่เท่าไรนั่นเอง     ข้อเสียอย่างที่บอกไปแล้ว 802.11 n e เนื่องจากเป็นบรรทัดฐานที่  ไม่ได้ทั่วไปแล้วก็ไม่ได้ใช้ในประเทศไทยนะคะ   มาตรฐานที่เชื่อมต่อกับความถี่สูงๆนะคะ  ระยะทางที่ใช้ในการส่งข้อมูลหนี้  ก็จะค่อนข้าง       ประมาณ 35 เมตรนะคะ ก็ไม่ไกลเท่าไหร่หรือในโครงสร้างปิดถ้าเป็นตึกอาคาร   ทำไมถึงพูดเป็นตึกอาคารก็คือในกรณีที่ไม่มีสิ่งมากีดขวาง นะคะ   ก็จะได้ที่ 120 เมตร บางคนบอกว่า   ทำไมต้องเป็นพื้นที่ปิดแล้วต่างกันอย่างไรถ้าเป็นข้างนอกก็จะมีพวกตัวลดทอนสัญญาณไม่ว่าจะเป็นพวกต้นไม้ตึกอาคาร เวลาความถี่ที่ออกไปก็จะใช้คลื่นความถี่นั้นก็จะทำให้พลังงานในการส่งข้อมูลลดน้อยลงนะคะ   ดังนั้นผู้รับก็จะได้รับข้อมูลได้ไม่ครบถ้วนนะคะอันนี้ก็จะเป็นเหมือนอุปสรรคต่างๆ พวกคลื่นความถี่ไม่ว่าจะเป็นพวกตึกอาคารหรือว่าสภาพแวดล้อมกรณีฝนตกนะคะ คลื่นความถี่มันไปสะท้อนกับตัวเม็ดฝนนะคะพรุ่งนี้จะไปลดทอนเช่นเดียวกันนะคะมันก็จะมีปัจจัยหลายๆอย่างนะคะ ในการส่งคลื่นความถี่พวกนี้นะคะ  แล้วก็ผลิตภัณฑ์ไร้สาย     ตัวมาตรฐาน 802.11 a จะได้ความนิยมน้อย อย่างที่บอกไปว่า  ไม่สามารถใช้กับไทยได้นะ  มันเป็นเหมือนกับคลื่นความถี่ที่กำหนดไว้นะคะ แล้วก็ไม่สามารถใช้เข้ากับอุปกรณ์ที่รองรับมาตรฐาน 802.11 แล้วก็ 802.11 G ใช้กับแค่เพื่อนมันเองนะคะใช้กับเพื่อนไม่ได้ ต้องใช้กับตัว Series เดียวกันก็คือ 802.11 a เท่านั้น ข้อเสีย     ถัดมาเมื่อเราพบถึงข้อเสียของมาตรฐาน 802.11  1a แล้ว  จะเกิดมาตรฐานตัวใหม่ขึ้นมาก็คือตัวมาตรฐาน 802.11 B  โดยนะคะ   เราจะใช้เทคโนโลยีที่เรียกว่า cck นะคะ  compromising    มันก็จะเป็นเทคนิคนะคะในการรับส่งข้อมูลเช่นเดียวกันเอาครกเข้ามาเกี่ยว     ถ้าลงลึกอีกก็จะมีว่าการส่งสัญญาณนี้ส่งอย่างไรนะคะ เอาข้อมูลตัวท็อปมาใส่ที่ช่วงไหนนะคะ ร่วมกับเทคโนโลยี dsp นะคะ direct sequence spread spectrum ตัวนี้นะคะเข้าไปนะคะ   เมื่อกี้เราส่งไปที่     ความเร็วที่ 54 นะคะ mpbs    เป็น MB เปอร์เซ็นต์เมื่อกี้ใช้ 5 อันนี้ที่ย่านความถี่ 2.4 ghz นะคะ   802.11 A ใช้ 5 ghz นะคะจะเห็นว่ามันจะลดลง ซึ่งเป็นย่านความถี่ที่ใช้งานสาธารณะ สาธารณะก็คือทุกคนที่จะสามารถใช้งานได้แล้ว ไม่ได้เป็นข้อจำกัดเหมือน 802.11 a นั่นเองก็คือสามารถใช้เก็บทางวิทยาศาสตร์อุตสาหกรรมการแพทย์นะคะ  มันก็จะมีย่านความถี่ที่สามารถนิยมเอาไปใช้นั่นเองนะคะ  ก็คือใช้กับอุปกรณ์ตัวอื่นก็ได้ใครก็สามารถมาใช้ ในด้านต่างๆได้นั่นเองนะคะ      ข้อดี  เนื่องจาก  วันนี้นี่   ใช้คลื่นความถี่นะคะ ที่ไม่ได้ใช้พลังเยอะนะคะ ทำให้การส่งสัญญาณนี้ก็จะมีระยะทางที่ไกลกว่าเดิมนะคะ      เมื่อกี้ 34 อันนี้ก็จะเป็น 38 เมตรแล้วก็โครงสร้างปิดก็จะอยู่ที่ 100 ๆ  อันนี้ก็จะเป็น 140 เมตร แผนที่โรงแป้ง     แล้วก็สามารถใช้กับอุปกรณ์รองรับตัวอื่นได้นะคะ ไม่ว่าจะเป็น a หรือ B นะคะ  หรืออุปกรณ์ที่มีเครื่องหมาย wi-fi หรือว่า WiFi สามารถใช้กับอุปกรณ์ WiFi เหล่านี้ได้รองรับการทำงานแล้วก็การเชื่อมต่อระหว่างกันได้นั่นเองนะคะ ค่ะ   มันก็คือแบบใช้กับเพื่อนได้ไม่ค่อยมีปัญหาไม่ต้องแบบว่าจำเป็นต้องซื้อตัวมาตรฐานเดียวกันนะคะ มาตรฐานก่อนหน้าก็นำมาใช้ได้นั่นเองนะคะ    ก็คือจะเกเรก็พัฒนาให้มันดีขึ้นให้มันหลากหลายแล้วก็ใช้งานได้มากขึ้นนั่นเองนะคะ     ถัดมา    ม่าน สถาน 802.11 e    ก็จะรองรับการใช้งานแอพพลิเคชั่นด้านมัลติมีเดีย  ถามชื่อก็คือ Voice Over IP ก็คือสื่อมัลติมีเดียเป็นเสียงที่สามารถเคลื่อนที่พร้อมไปกับตัว IP     ก่อนเราจะส่งสัญญาณหรือว่าส่งข้อมูลได้เฉพาะ IP โดยยังไม่มีเสียงใช่ไหมคะ สื่อสารคอมพิวเตอร์กับคอมพิวเตอร์  ส่งตัวอักษรนะคะ    การสื่อสารข้อมูลทั่วไป คราวนี้ส่งเป็นแบบ Real Time ก็คือส่งเสียงเข้าไปด้วย ส่งไปรับกลับนะคะก็คือสามารถที่จะเอาเสียงไปขี่กับตัว IP ของเรา     แต่ก่อนนะคะสมัยก่อนนี่      orp จะเป็นที่นิยมค่อนข้างสูงนะคะ  เพราะว่าจะช่วยลดปัญหาในการใช้งานการสื่อสาร สมัยก่อนนะคะยังไม่มีตัว voip นะคะเราก็จะใช้โทรศัพท์ถูกไหม โทรไปต่างประเทศ  โทรเข้าไปแต่ละที่จังหวัดอำเภอต่างๆนะคะ หรือว่ามหาวิทยาลัย   ที่มีหลายวิทยาเขตบริษัทที่มี หลายสาขานะคะ  น่าจะมีตัวนี้จะเข้ามาช่วยแก้ปัญหาในกรณีที่เราโทรไปยังสาขาอื่นนะคะก็ไม่ต้องเสียค่าใช้จ่าย สามารถที่จะเชื่อมต่อผ่านตัวไอพีหรือว่าระบบสายแลนของเราตัวนี้     ถ้าต่างประเทศก็จะเป็นการเชื่อมต่อระหว่างประเทศหรือว่าทวีปนั่นเองนะคะ อันนี้ก็ค่อนข้างจะนิยมสำหรับบริษัทที่มีลูกข่ายค่อนข้างเยอะ มันจะช่วยประหยัดนะคะเราไม่ต้องกดหมายเลข ขี้ระบบถึงจังหวัด ระบุถึงประเทศเราสามารถใช้เหมือนเดิมภายในโทรหากัน นะคะ   อยากมาหาวิทยาลัยของเราตอนนี้ก็ใช้ระบบ voip เช่นเดียวกัน พวกระบบโทรศัพท์สำนักงานนะคะจะเป็นระบบ voip สายแลนเข้ามาเสียบกับตัวระบบโทรศัพท์ภายในองค์กรของเรา  จะโทรเข้าสาขาหรือว่าแผนก ฝ่ายบัญชีธุรการนะคะการเงินต่างๆก็สามารถโทรโดยไม่ต้องเสียค่าใช้จ่ายนะคะ    ในกรณีที่มีวิทยาเขตอย่างเช่นพวกศิลปากรนะคะที่อาจารย์เคยเข้าไป ให้บริการก็คือจะเป็นพวกศิลปากรที่มีสาขาต่างๆใช้ voip เพื่อให้ประหยัดค่าใช้จ่าย ว่าเวลาโทรหาแต่ละวิทยาเขตต้องเสียเงิน     ก็สามารถกดหมายเลขภายในเหมือนหมายเลขโทรศัพท์ภายในทั่วไปนะคะโดยไม่เสียเงินหรือจะโทรค่ำ ระหว่างประเทศก็ใช้ได้เช่นเดียวกัน   บางบริษัทที่เป็นบริษัทต่างชาตินะคะก็จะมี   บริษัทแต่ละ    ทวีปที่เป็นประเทศใหญ่ๆนะคะ การเชื่อมต่อก็จะเป็นลักษณะ VIP แล้วก็การคุยระหว่างโทรศัพท์ภายในก็จะใช้ voip  เพื่อลดทอนค่าใช้จ่ายนะคะ     นู่นนี่นั่นมาเชื่อมต่ออีก ก็เป็นการเชื่อมต่อ แล้วก็ยืนยันกับต้นทานแล้วก็ไปทางว่าคุณยืนยันสามารถส่งข้อมูลหากันได้นั่นเอง     โดยเราจะมีลักษณะการหลักการคิว OS หรือว่า   Quality of Service  ว่าการเชื่อมต่อหรือการให้บริการแบบนี้มีคุณภาพดีไหมตรงตามเงื่อนไขอะไรหรือเปล่านะคะ  โดยปรับปรุงโดย Mac layer นะคะ  เดี๋ยวค่อยไปว่ากันตัวเลเซอร์หรือว่าฉันการทำงานต่างๆนะคะ   ถัดมาเรามาดูตัวมาตรฐานอธิบดีตัวต่อมา      มาตรฐาน aiap interests Point โปรโตคอลนะคะ      น่าจะเป็นมาตรฐานนะคะที่ออกแบบสำหรับใช้งานการเคลื่อนที่ ข้ามเขต    สมมุตินะคะ      แรกๆนี่เวลาเราใช้งานระบบเครือข่ายโทรศัพท์   ตัวกระจายสัญญาณมันก็จะเป็นเสาโทรศัพท์ที่เราน่าจะเคยเห็นเป็น Tower ขาวแดง ที่ตามที่เลือกให้บริการ ดังนั้นเวลาเราขับรถหรือเคลื่อนย้ายตัว Smartphone หรือว่าแท็บเล็ตอะไรก็ตาม ที่เราใช้ในการสื่อสารข้ามเขตไป เสาในการสื่อสารจากเสาที่อยู่บริเวณสมุดเราไปอุดรธานี เอาง่ายๆอยู่สกลกำลังเดินทางไปอุดรธานีไปเซ็นทรัลใช่ไหมคะ     การจับตัวเสาสัญญาณจากสกลมันก็ไปต่างอำเภอแล้วก็ย้ายไปที่อุดรธานี เสาสัญญาณจะทำการจับแล้วก็ปรับเปลี่ยน เมื่อเข้าเขตพื้นที่ 1 เพราะว่าตัวกระจายสัญญาณจะให้บริการเฉพาะพื้นที่เขาครอบคลุม ถ้ามีการเคลื่อนที่อยู่ว่าย้ายตัวพื้นที่ มันก็จะไปเกาะตัวเสาสัญญาณ หลักที่ให้พลังหรือว่ามีคลื่นที่ค่อนข้างแรงมากกว่า เพื่อให้บริการเชื่อมต่อได้ทั่วถึงแล้วก็ไม่หลุดนั่นเองนะคะ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การและระบบการจัดการฐานข้อมูล อ.เกวลี วันที่ 24 พ.ย. 2565 นาโน</dc:title>
  <dc:creator/>
  <cp:keywords/>
  <dcterms:created xsi:type="dcterms:W3CDTF">2024-01-04T03:05:24Z</dcterms:created>
  <dcterms:modified xsi:type="dcterms:W3CDTF">2024-01-04T03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เมษายน 2566 เวลา 13.40 น.</vt:lpwstr>
  </property>
  <property fmtid="{D5CDD505-2E9C-101B-9397-08002B2CF9AE}" pid="3" name="subtitle">
    <vt:lpwstr/>
  </property>
</Properties>
</file>